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31AEC" w14:textId="77777777"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4EACBC4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53C0DDBE" w14:textId="5654C479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  <w:r w:rsidR="009249BE">
        <w:rPr>
          <w:rFonts w:eastAsia="Calibri"/>
          <w:b/>
          <w:sz w:val="24"/>
          <w:szCs w:val="24"/>
          <w:lang w:eastAsia="en-US"/>
        </w:rPr>
        <w:t xml:space="preserve"> </w:t>
      </w:r>
    </w:p>
    <w:p w14:paraId="2907A0F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24B6B62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107736F6" w14:textId="77777777"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14:paraId="1419AE38" w14:textId="10D85580" w:rsidR="007F2BAE" w:rsidRPr="009249BE" w:rsidRDefault="00E1728D" w:rsidP="007F2BAE">
      <w:pPr>
        <w:tabs>
          <w:tab w:val="left" w:pos="5670"/>
        </w:tabs>
        <w:jc w:val="center"/>
        <w:rPr>
          <w:sz w:val="24"/>
          <w:szCs w:val="22"/>
          <w:highlight w:val="yellow"/>
        </w:rPr>
      </w:pPr>
      <w:r>
        <w:rPr>
          <w:rFonts w:eastAsiaTheme="minorHAnsi"/>
          <w:color w:val="000000" w:themeColor="text1"/>
          <w:sz w:val="24"/>
          <w:szCs w:val="24"/>
          <w:lang w:eastAsia="en-US"/>
        </w:rPr>
        <w:t xml:space="preserve">Szkolenie: </w:t>
      </w:r>
      <w:r w:rsidRPr="00EC5260">
        <w:rPr>
          <w:rFonts w:eastAsiaTheme="minorHAnsi"/>
          <w:color w:val="000000" w:themeColor="text1"/>
          <w:sz w:val="24"/>
          <w:szCs w:val="24"/>
          <w:lang w:eastAsia="en-US"/>
        </w:rPr>
        <w:t xml:space="preserve">Wprowadzenie do </w:t>
      </w:r>
      <w:proofErr w:type="spellStart"/>
      <w:r w:rsidRPr="00EC5260">
        <w:rPr>
          <w:rFonts w:eastAsiaTheme="minorHAnsi"/>
          <w:color w:val="000000" w:themeColor="text1"/>
          <w:sz w:val="24"/>
          <w:szCs w:val="24"/>
          <w:lang w:eastAsia="en-US"/>
        </w:rPr>
        <w:t>mindfulness</w:t>
      </w:r>
      <w:proofErr w:type="spellEnd"/>
      <w:r w:rsidRPr="00EC5260">
        <w:rPr>
          <w:rFonts w:eastAsiaTheme="minorHAnsi"/>
          <w:color w:val="000000" w:themeColor="text1"/>
          <w:sz w:val="24"/>
          <w:szCs w:val="24"/>
          <w:lang w:eastAsia="en-US"/>
        </w:rPr>
        <w:t xml:space="preserve"> dla nauczycieli akademickich</w:t>
      </w:r>
    </w:p>
    <w:p w14:paraId="7C09BE19" w14:textId="48DF1AC1" w:rsidR="00FB750F" w:rsidRDefault="00FB750F" w:rsidP="00FB750F">
      <w:pPr>
        <w:tabs>
          <w:tab w:val="left" w:pos="5670"/>
        </w:tabs>
        <w:jc w:val="center"/>
        <w:rPr>
          <w:b/>
          <w:sz w:val="22"/>
          <w:szCs w:val="22"/>
        </w:rPr>
      </w:pPr>
      <w:r w:rsidRPr="00FB750F">
        <w:rPr>
          <w:sz w:val="24"/>
          <w:szCs w:val="22"/>
        </w:rPr>
        <w:t>Nr sprawy:</w:t>
      </w:r>
      <w:r w:rsidRPr="00FB750F">
        <w:rPr>
          <w:b/>
          <w:sz w:val="24"/>
          <w:szCs w:val="22"/>
        </w:rPr>
        <w:t xml:space="preserve"> </w:t>
      </w:r>
      <w:r w:rsidR="00D3327B">
        <w:rPr>
          <w:b/>
          <w:sz w:val="22"/>
          <w:szCs w:val="22"/>
          <w:lang w:val="en-US"/>
        </w:rPr>
        <w:t>163693</w:t>
      </w:r>
      <w:bookmarkStart w:id="0" w:name="_GoBack"/>
      <w:bookmarkEnd w:id="0"/>
      <w:r w:rsidRPr="00FB750F">
        <w:rPr>
          <w:b/>
          <w:sz w:val="22"/>
          <w:szCs w:val="22"/>
          <w:lang w:val="en-US"/>
        </w:rPr>
        <w:t>/2023</w:t>
      </w:r>
    </w:p>
    <w:p w14:paraId="2388DB55" w14:textId="77777777"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5453184E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12D84CAB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0F01F7EB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5990A3E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CEC8AD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3998381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FACDB9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4570244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A2C0F5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0755066D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63E42F4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43F6B30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6A3ECD29" w14:textId="77777777"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065191E3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02566BD7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4873B753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1A4CC90B" w14:textId="77777777"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0EC965F8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5F598CB2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09776BF3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4574F03D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32313F62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265969AC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4F37A182" w14:textId="77777777"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14:paraId="243BD0A5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25C00A4F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53582D4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78CEAA1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2B5FA99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0FF8F38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5CA318F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7801D242" w14:textId="77777777"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78EC2AF4" w14:textId="77777777" w:rsidR="007F2BAE" w:rsidRDefault="007F2BAE" w:rsidP="007F2BAE"/>
    <w:p w14:paraId="1738D1F2" w14:textId="77777777" w:rsidR="007F2BAE" w:rsidRDefault="007F2BAE" w:rsidP="007F2BAE"/>
    <w:p w14:paraId="79DAFBC4" w14:textId="77777777" w:rsidR="007F2BAE" w:rsidRDefault="007F2BAE" w:rsidP="007F2BAE"/>
    <w:p w14:paraId="4BFD4C28" w14:textId="77777777" w:rsidR="009249BE" w:rsidRDefault="009249BE" w:rsidP="007F2BAE"/>
    <w:p w14:paraId="4F5F6828" w14:textId="77777777" w:rsidR="009249BE" w:rsidRDefault="009249BE" w:rsidP="007F2BAE"/>
    <w:p w14:paraId="1A2BA744" w14:textId="77777777" w:rsidR="009249BE" w:rsidRDefault="009249BE" w:rsidP="007F2BAE"/>
    <w:p w14:paraId="17BCA24A" w14:textId="77777777" w:rsidR="009249BE" w:rsidRDefault="009249BE" w:rsidP="007F2BAE"/>
    <w:p w14:paraId="3AAAA868" w14:textId="77777777" w:rsidR="009249BE" w:rsidRDefault="009249BE" w:rsidP="007F2BAE"/>
    <w:p w14:paraId="4065D506" w14:textId="77777777" w:rsidR="009249BE" w:rsidRDefault="009249BE" w:rsidP="002430B5"/>
    <w:sectPr w:rsidR="009249BE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4295E" w14:textId="77777777" w:rsidR="00F3557A" w:rsidRDefault="007D70BA">
      <w:r>
        <w:separator/>
      </w:r>
    </w:p>
  </w:endnote>
  <w:endnote w:type="continuationSeparator" w:id="0">
    <w:p w14:paraId="37301583" w14:textId="77777777"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14:paraId="4112F70D" w14:textId="77777777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7A26CA2A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3D26A990" w14:textId="77777777"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0F43E058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6D09A04A" wp14:editId="25572927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3A023A14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027AEE41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0F9C737D" w14:textId="77777777" w:rsidR="00527940" w:rsidRPr="00B43F8F" w:rsidRDefault="00D3327B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474F0" w14:textId="77777777" w:rsidR="00F3557A" w:rsidRDefault="007D70BA">
      <w:r>
        <w:separator/>
      </w:r>
    </w:p>
  </w:footnote>
  <w:footnote w:type="continuationSeparator" w:id="0">
    <w:p w14:paraId="6B8E588B" w14:textId="77777777"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2E67FD" w14:textId="77777777" w:rsidR="00527940" w:rsidRDefault="00D3327B">
    <w:pPr>
      <w:pStyle w:val="Nagwek"/>
    </w:pPr>
  </w:p>
  <w:p w14:paraId="7D582B60" w14:textId="77777777"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34616782" wp14:editId="17CCB042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84F33E" w14:textId="77777777" w:rsidR="00527940" w:rsidRDefault="00D3327B">
    <w:pPr>
      <w:pStyle w:val="Nagwek"/>
    </w:pPr>
  </w:p>
  <w:p w14:paraId="1974649F" w14:textId="77777777"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2144EC19" w14:textId="77777777" w:rsidR="00527940" w:rsidRPr="007503E6" w:rsidRDefault="00D3327B" w:rsidP="00527940">
    <w:pPr>
      <w:jc w:val="center"/>
      <w:rPr>
        <w:i/>
      </w:rPr>
    </w:pPr>
    <w:r>
      <w:rPr>
        <w:i/>
        <w:noProof/>
      </w:rPr>
      <w:pict w14:anchorId="22929923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2334444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23C87061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E220D54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2F76712B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3C0E31F4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 w:numId="7">
    <w:abstractNumId w:val="3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891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2F0E2D"/>
    <w:rsid w:val="0033417B"/>
    <w:rsid w:val="006F0181"/>
    <w:rsid w:val="007876B6"/>
    <w:rsid w:val="007A0319"/>
    <w:rsid w:val="007D70BA"/>
    <w:rsid w:val="007F2BAE"/>
    <w:rsid w:val="00826471"/>
    <w:rsid w:val="00872434"/>
    <w:rsid w:val="00883E6C"/>
    <w:rsid w:val="008C4D78"/>
    <w:rsid w:val="009249BE"/>
    <w:rsid w:val="00C207BC"/>
    <w:rsid w:val="00CF788E"/>
    <w:rsid w:val="00D3327B"/>
    <w:rsid w:val="00E1728D"/>
    <w:rsid w:val="00E25043"/>
    <w:rsid w:val="00F025AC"/>
    <w:rsid w:val="00F273E3"/>
    <w:rsid w:val="00F3557A"/>
    <w:rsid w:val="00FB7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1"/>
    </o:shapelayout>
  </w:shapeDefaults>
  <w:decimalSymbol w:val=","/>
  <w:listSeparator w:val=";"/>
  <w14:docId w14:val="733DFB5A"/>
  <w15:docId w15:val="{89E4736A-86ED-4AE3-8963-7AD0205CF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Elżbieta Moczulska</cp:lastModifiedBy>
  <cp:revision>2</cp:revision>
  <dcterms:created xsi:type="dcterms:W3CDTF">2023-05-29T17:15:00Z</dcterms:created>
  <dcterms:modified xsi:type="dcterms:W3CDTF">2023-05-29T17:15:00Z</dcterms:modified>
</cp:coreProperties>
</file>